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4A80" w:rsidRDefault="00CE4A80" w:rsidP="00CE4A80">
      <w:pPr>
        <w:pStyle w:val="NoSpacing"/>
      </w:pPr>
      <w:bookmarkStart w:id="0" w:name="_GoBack"/>
      <w:bookmarkEnd w:id="0"/>
      <w:r>
        <w:t>Name</w:t>
      </w:r>
    </w:p>
    <w:p w:rsidR="00742193" w:rsidRDefault="00CE4A80" w:rsidP="00FF5306">
      <w:pPr>
        <w:pStyle w:val="NoSpacing"/>
      </w:pPr>
      <w:r>
        <w:t>Position</w:t>
      </w:r>
    </w:p>
    <w:p w:rsidR="00FF5306" w:rsidRDefault="00FF5306" w:rsidP="00FF5306">
      <w:pPr>
        <w:pStyle w:val="NoSpacing"/>
      </w:pPr>
    </w:p>
    <w:p w:rsidR="00742193" w:rsidRPr="00994D14" w:rsidRDefault="00742193" w:rsidP="00742193">
      <w:pPr>
        <w:rPr>
          <w:noProof/>
          <w:sz w:val="21"/>
          <w:szCs w:val="21"/>
        </w:rPr>
      </w:pPr>
      <w:r w:rsidRPr="00994D14">
        <w:rPr>
          <w:noProof/>
          <w:sz w:val="21"/>
          <w:szCs w:val="21"/>
        </w:rPr>
        <w:t>Dear [Immediate Supervisor/Board],</w:t>
      </w:r>
    </w:p>
    <w:p w:rsidR="00742193" w:rsidRPr="00994D14" w:rsidRDefault="00742193" w:rsidP="00742193">
      <w:pPr>
        <w:rPr>
          <w:noProof/>
          <w:sz w:val="21"/>
          <w:szCs w:val="21"/>
        </w:rPr>
      </w:pPr>
      <w:r w:rsidRPr="00994D14">
        <w:rPr>
          <w:noProof/>
          <w:sz w:val="21"/>
          <w:szCs w:val="21"/>
        </w:rPr>
        <w:t>The NAHCR IMAGE</w:t>
      </w:r>
      <w:r w:rsidR="0030588A">
        <w:rPr>
          <w:noProof/>
          <w:sz w:val="21"/>
          <w:szCs w:val="21"/>
        </w:rPr>
        <w:t xml:space="preserve"> Health Care Recruitment C</w:t>
      </w:r>
      <w:r w:rsidRPr="00994D14">
        <w:rPr>
          <w:noProof/>
          <w:sz w:val="21"/>
          <w:szCs w:val="21"/>
        </w:rPr>
        <w:t xml:space="preserve">onference is the single most important event </w:t>
      </w:r>
      <w:r w:rsidR="00E4292C">
        <w:rPr>
          <w:noProof/>
          <w:sz w:val="21"/>
          <w:szCs w:val="21"/>
        </w:rPr>
        <w:t>for health care recruiters, created by health care recruiters</w:t>
      </w:r>
      <w:r w:rsidRPr="00994D14">
        <w:rPr>
          <w:noProof/>
          <w:sz w:val="21"/>
          <w:szCs w:val="21"/>
        </w:rPr>
        <w:t xml:space="preserve">. For education, networking and professional development, IMAGE is </w:t>
      </w:r>
      <w:r w:rsidRPr="00994D14">
        <w:rPr>
          <w:i/>
          <w:noProof/>
          <w:sz w:val="21"/>
          <w:szCs w:val="21"/>
        </w:rPr>
        <w:t>THE</w:t>
      </w:r>
      <w:r w:rsidRPr="00994D14">
        <w:rPr>
          <w:noProof/>
          <w:sz w:val="21"/>
          <w:szCs w:val="21"/>
        </w:rPr>
        <w:t xml:space="preserve"> conference to attend! My participation at IMAGE is critical and will allow me to bring new ideas and approaches to our organization all while furthering my professional development. I would like to request approval to attend IMAGE. </w:t>
      </w:r>
    </w:p>
    <w:p w:rsidR="00742193" w:rsidRPr="00994D14" w:rsidRDefault="00742193" w:rsidP="00742193">
      <w:pPr>
        <w:rPr>
          <w:sz w:val="21"/>
          <w:szCs w:val="21"/>
        </w:rPr>
      </w:pPr>
      <w:r w:rsidRPr="00994D14">
        <w:rPr>
          <w:noProof/>
          <w:sz w:val="21"/>
          <w:szCs w:val="21"/>
        </w:rPr>
        <w:t>IMAGE takes</w:t>
      </w:r>
      <w:r w:rsidR="00E4292C">
        <w:rPr>
          <w:noProof/>
          <w:sz w:val="21"/>
          <w:szCs w:val="21"/>
        </w:rPr>
        <w:t xml:space="preserve"> place</w:t>
      </w:r>
      <w:r w:rsidRPr="00994D14">
        <w:rPr>
          <w:noProof/>
          <w:sz w:val="21"/>
          <w:szCs w:val="21"/>
        </w:rPr>
        <w:t xml:space="preserve"> </w:t>
      </w:r>
      <w:r w:rsidR="00FF5306" w:rsidRPr="00994D14">
        <w:rPr>
          <w:noProof/>
          <w:sz w:val="21"/>
          <w:szCs w:val="21"/>
        </w:rPr>
        <w:t xml:space="preserve">July </w:t>
      </w:r>
      <w:r w:rsidR="0030588A">
        <w:rPr>
          <w:noProof/>
          <w:sz w:val="21"/>
          <w:szCs w:val="21"/>
        </w:rPr>
        <w:t>10-13, 2018</w:t>
      </w:r>
      <w:r w:rsidR="00C113F4">
        <w:rPr>
          <w:noProof/>
          <w:sz w:val="21"/>
          <w:szCs w:val="21"/>
        </w:rPr>
        <w:t>,</w:t>
      </w:r>
      <w:r w:rsidR="00FF5306" w:rsidRPr="00994D14">
        <w:rPr>
          <w:noProof/>
          <w:sz w:val="21"/>
          <w:szCs w:val="21"/>
        </w:rPr>
        <w:t xml:space="preserve"> in </w:t>
      </w:r>
      <w:r w:rsidR="0030588A">
        <w:rPr>
          <w:noProof/>
          <w:sz w:val="21"/>
          <w:szCs w:val="21"/>
        </w:rPr>
        <w:t>Scottsdale, Arizona</w:t>
      </w:r>
      <w:r w:rsidR="00FF5306">
        <w:rPr>
          <w:noProof/>
          <w:sz w:val="21"/>
          <w:szCs w:val="21"/>
        </w:rPr>
        <w:t xml:space="preserve">, </w:t>
      </w:r>
      <w:r w:rsidR="00FF5306" w:rsidRPr="00994D14">
        <w:rPr>
          <w:noProof/>
          <w:sz w:val="21"/>
          <w:szCs w:val="21"/>
        </w:rPr>
        <w:t xml:space="preserve">at </w:t>
      </w:r>
      <w:r w:rsidR="0030588A">
        <w:rPr>
          <w:noProof/>
          <w:sz w:val="21"/>
          <w:szCs w:val="21"/>
        </w:rPr>
        <w:t>the Fairmont Scottsdale, Princess</w:t>
      </w:r>
      <w:r w:rsidR="00FF5306" w:rsidRPr="00994D14">
        <w:rPr>
          <w:noProof/>
          <w:sz w:val="21"/>
          <w:szCs w:val="21"/>
        </w:rPr>
        <w:t>.</w:t>
      </w:r>
      <w:r w:rsidR="00FF5306">
        <w:rPr>
          <w:noProof/>
          <w:sz w:val="21"/>
          <w:szCs w:val="21"/>
        </w:rPr>
        <w:t xml:space="preserve"> </w:t>
      </w:r>
      <w:r w:rsidRPr="00994D14">
        <w:rPr>
          <w:noProof/>
          <w:sz w:val="21"/>
          <w:szCs w:val="21"/>
        </w:rPr>
        <w:t xml:space="preserve">IMAGE provides current and aspiring recruiters information on cutting-edge recruitment practices and strategies to develop them into an invaluable business partner at their organization. I’ll be among 300+ industry professionals to hear top-level speakers and take advantage of a comprehensive educational program. The </w:t>
      </w:r>
      <w:r w:rsidR="00E4292C">
        <w:rPr>
          <w:noProof/>
          <w:sz w:val="21"/>
          <w:szCs w:val="21"/>
        </w:rPr>
        <w:t>exhibition</w:t>
      </w:r>
      <w:r w:rsidRPr="00994D14">
        <w:rPr>
          <w:noProof/>
          <w:sz w:val="21"/>
          <w:szCs w:val="21"/>
        </w:rPr>
        <w:t xml:space="preserve"> hall offers opportunities for networking and business that could have a positive impact on our organization. By meeting with industry partners, I can find solutions to everyday issues, as well as strengthen existing relationships. </w:t>
      </w:r>
      <w:r w:rsidRPr="00994D14">
        <w:rPr>
          <w:sz w:val="21"/>
          <w:szCs w:val="21"/>
        </w:rPr>
        <w:t xml:space="preserve">A full schedule of events can be found at </w:t>
      </w:r>
      <w:hyperlink r:id="rId10" w:history="1">
        <w:r w:rsidR="00E4292C" w:rsidRPr="00C119E2">
          <w:rPr>
            <w:rStyle w:val="Hyperlink"/>
          </w:rPr>
          <w:t>www.nahcr.com/annualconference</w:t>
        </w:r>
      </w:hyperlink>
      <w:r w:rsidR="00E4292C">
        <w:t xml:space="preserve">. </w:t>
      </w:r>
      <w:r w:rsidRPr="00994D14">
        <w:rPr>
          <w:sz w:val="21"/>
          <w:szCs w:val="21"/>
        </w:rPr>
        <w:t xml:space="preserve"> </w:t>
      </w:r>
    </w:p>
    <w:p w:rsidR="00742193" w:rsidRPr="00E4292C" w:rsidRDefault="00E4292C" w:rsidP="00E4292C">
      <w:r>
        <w:rPr>
          <w:noProof/>
          <w:sz w:val="21"/>
          <w:szCs w:val="21"/>
        </w:rPr>
        <w:t xml:space="preserve">I also plan to attend </w:t>
      </w:r>
      <w:r w:rsidR="00742193" w:rsidRPr="00994D14">
        <w:rPr>
          <w:noProof/>
          <w:sz w:val="21"/>
          <w:szCs w:val="21"/>
        </w:rPr>
        <w:t xml:space="preserve">sessions to strengthen my professional development. </w:t>
      </w:r>
      <w:r>
        <w:t xml:space="preserve">By not having to research, create, and develop a variety of topics in-house, I will save approximately eighty hours of my time which I can utilize on the </w:t>
      </w:r>
      <w:proofErr w:type="gramStart"/>
      <w:r w:rsidRPr="00AF73AB">
        <w:rPr>
          <w:u w:val="single"/>
        </w:rPr>
        <w:t>[</w:t>
      </w:r>
      <w:r>
        <w:rPr>
          <w:u w:val="single"/>
        </w:rPr>
        <w:t xml:space="preserve">  </w:t>
      </w:r>
      <w:r w:rsidRPr="007B640D">
        <w:rPr>
          <w:u w:val="single"/>
        </w:rPr>
        <w:t>YOUR</w:t>
      </w:r>
      <w:proofErr w:type="gramEnd"/>
      <w:r w:rsidRPr="007B640D">
        <w:rPr>
          <w:u w:val="single"/>
        </w:rPr>
        <w:t xml:space="preserve"> </w:t>
      </w:r>
      <w:r>
        <w:rPr>
          <w:u w:val="single"/>
        </w:rPr>
        <w:t xml:space="preserve">CURRENT </w:t>
      </w:r>
      <w:r w:rsidRPr="007B640D">
        <w:rPr>
          <w:u w:val="single"/>
        </w:rPr>
        <w:t xml:space="preserve">MAJOR INITIATIVE </w:t>
      </w:r>
      <w:r>
        <w:rPr>
          <w:u w:val="single"/>
        </w:rPr>
        <w:t>IN PROGRESS   ]</w:t>
      </w:r>
      <w:r w:rsidRPr="007B640D">
        <w:rPr>
          <w:u w:val="single"/>
        </w:rPr>
        <w:t xml:space="preserve"> </w:t>
      </w:r>
      <w:r w:rsidRPr="00AF73AB">
        <w:t>initiative</w:t>
      </w:r>
      <w:r w:rsidRPr="000304E4">
        <w:t>. (15 hours to research, create</w:t>
      </w:r>
      <w:r>
        <w:t>,</w:t>
      </w:r>
      <w:r w:rsidRPr="000304E4">
        <w:t xml:space="preserve"> and develop each </w:t>
      </w:r>
      <w:r>
        <w:t>topic</w:t>
      </w:r>
      <w:r w:rsidRPr="000304E4">
        <w:t xml:space="preserve"> X 6 </w:t>
      </w:r>
      <w:r>
        <w:t>topic</w:t>
      </w:r>
      <w:r w:rsidRPr="000304E4">
        <w:t>s = 80 man-hours</w:t>
      </w:r>
      <w:r>
        <w:t>, nearly two weeks of my time saved</w:t>
      </w:r>
      <w:r w:rsidRPr="000304E4">
        <w:t>)</w:t>
      </w:r>
      <w:r>
        <w:t>.</w:t>
      </w:r>
      <w:r w:rsidR="00742193" w:rsidRPr="00994D14">
        <w:rPr>
          <w:noProof/>
          <w:sz w:val="21"/>
          <w:szCs w:val="21"/>
        </w:rPr>
        <w:t xml:space="preserve"> </w:t>
      </w:r>
    </w:p>
    <w:p w:rsidR="00742193" w:rsidRPr="00994D14" w:rsidRDefault="00742193" w:rsidP="00742193">
      <w:pPr>
        <w:rPr>
          <w:sz w:val="21"/>
          <w:szCs w:val="21"/>
        </w:rPr>
      </w:pPr>
      <w:r w:rsidRPr="00994D14">
        <w:rPr>
          <w:sz w:val="21"/>
          <w:szCs w:val="21"/>
        </w:rPr>
        <w:t xml:space="preserve">Here are my projected costs for attending the </w:t>
      </w:r>
      <w:r>
        <w:rPr>
          <w:sz w:val="21"/>
          <w:szCs w:val="21"/>
        </w:rPr>
        <w:t xml:space="preserve">NAHCR IMAGE </w:t>
      </w:r>
      <w:r w:rsidRPr="00994D14">
        <w:rPr>
          <w:sz w:val="21"/>
          <w:szCs w:val="21"/>
        </w:rPr>
        <w:t>Conference:</w:t>
      </w:r>
    </w:p>
    <w:p w:rsidR="00742193" w:rsidRPr="00994D14" w:rsidRDefault="00742193" w:rsidP="00742193">
      <w:pPr>
        <w:spacing w:after="0"/>
        <w:rPr>
          <w:sz w:val="21"/>
          <w:szCs w:val="21"/>
        </w:rPr>
      </w:pPr>
      <w:r w:rsidRPr="00994D14">
        <w:rPr>
          <w:sz w:val="21"/>
          <w:szCs w:val="21"/>
        </w:rPr>
        <w:t>Airfare</w:t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  <w:t>$xxx</w:t>
      </w:r>
    </w:p>
    <w:p w:rsidR="00742193" w:rsidRPr="00994D14" w:rsidRDefault="00742193" w:rsidP="00742193">
      <w:pPr>
        <w:spacing w:after="0"/>
        <w:rPr>
          <w:sz w:val="21"/>
          <w:szCs w:val="21"/>
        </w:rPr>
      </w:pPr>
      <w:r w:rsidRPr="00994D14">
        <w:rPr>
          <w:sz w:val="21"/>
          <w:szCs w:val="21"/>
        </w:rPr>
        <w:t>Hotel</w:t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  <w:t>$</w:t>
      </w:r>
    </w:p>
    <w:p w:rsidR="00742193" w:rsidRPr="00994D14" w:rsidRDefault="00742193" w:rsidP="00742193">
      <w:pPr>
        <w:spacing w:after="0"/>
        <w:rPr>
          <w:sz w:val="21"/>
          <w:szCs w:val="21"/>
        </w:rPr>
      </w:pPr>
      <w:r w:rsidRPr="00994D14">
        <w:rPr>
          <w:sz w:val="21"/>
          <w:szCs w:val="21"/>
        </w:rPr>
        <w:t>Registration Fee</w:t>
      </w:r>
      <w:r w:rsidRPr="00994D14">
        <w:rPr>
          <w:sz w:val="21"/>
          <w:szCs w:val="21"/>
        </w:rPr>
        <w:tab/>
      </w:r>
      <w:r w:rsidRPr="00994D14">
        <w:rPr>
          <w:sz w:val="21"/>
          <w:szCs w:val="21"/>
        </w:rPr>
        <w:tab/>
      </w:r>
      <w:r>
        <w:rPr>
          <w:sz w:val="21"/>
          <w:szCs w:val="21"/>
        </w:rPr>
        <w:tab/>
      </w:r>
      <w:r w:rsidRPr="00994D14">
        <w:rPr>
          <w:sz w:val="21"/>
          <w:szCs w:val="21"/>
        </w:rPr>
        <w:t>$</w:t>
      </w:r>
    </w:p>
    <w:p w:rsidR="00742193" w:rsidRPr="00994D14" w:rsidRDefault="00742193" w:rsidP="00742193">
      <w:pPr>
        <w:spacing w:after="0"/>
        <w:rPr>
          <w:sz w:val="21"/>
          <w:szCs w:val="21"/>
        </w:rPr>
      </w:pPr>
      <w:r w:rsidRPr="00994D14">
        <w:rPr>
          <w:sz w:val="21"/>
          <w:szCs w:val="21"/>
        </w:rPr>
        <w:t>Miscellaneous (meals/taxi)</w:t>
      </w:r>
      <w:r w:rsidRPr="00994D14">
        <w:rPr>
          <w:sz w:val="21"/>
          <w:szCs w:val="21"/>
        </w:rPr>
        <w:tab/>
        <w:t>$</w:t>
      </w:r>
      <w:r>
        <w:rPr>
          <w:sz w:val="21"/>
          <w:szCs w:val="21"/>
        </w:rPr>
        <w:br/>
        <w:t xml:space="preserve">*It is also worth noting that </w:t>
      </w:r>
      <w:r w:rsidR="00E4292C">
        <w:rPr>
          <w:sz w:val="21"/>
          <w:szCs w:val="21"/>
        </w:rPr>
        <w:t xml:space="preserve">8 </w:t>
      </w:r>
      <w:r>
        <w:rPr>
          <w:sz w:val="21"/>
          <w:szCs w:val="21"/>
        </w:rPr>
        <w:t>meal</w:t>
      </w:r>
      <w:r w:rsidR="00E4292C">
        <w:rPr>
          <w:sz w:val="21"/>
          <w:szCs w:val="21"/>
        </w:rPr>
        <w:t>s</w:t>
      </w:r>
      <w:r>
        <w:rPr>
          <w:sz w:val="21"/>
          <w:szCs w:val="21"/>
        </w:rPr>
        <w:t xml:space="preserve"> are included in the registration costs*</w:t>
      </w:r>
    </w:p>
    <w:p w:rsidR="00742193" w:rsidRPr="00994D14" w:rsidRDefault="00742193" w:rsidP="00742193">
      <w:pPr>
        <w:spacing w:after="0"/>
        <w:rPr>
          <w:sz w:val="21"/>
          <w:szCs w:val="21"/>
        </w:rPr>
      </w:pPr>
    </w:p>
    <w:p w:rsidR="00742193" w:rsidRDefault="00742193" w:rsidP="00742193">
      <w:pPr>
        <w:rPr>
          <w:sz w:val="21"/>
          <w:szCs w:val="21"/>
        </w:rPr>
      </w:pPr>
      <w:r w:rsidRPr="00994D14">
        <w:rPr>
          <w:sz w:val="21"/>
          <w:szCs w:val="21"/>
        </w:rPr>
        <w:t xml:space="preserve">This investment will pay off in more efficient practices, proven solutions, new insights and ideas. Upon return, I will provide a summary of key takeaways and recommended actions. </w:t>
      </w:r>
    </w:p>
    <w:p w:rsidR="00742193" w:rsidRPr="00994D14" w:rsidRDefault="00742193" w:rsidP="00742193">
      <w:pPr>
        <w:rPr>
          <w:sz w:val="21"/>
          <w:szCs w:val="21"/>
        </w:rPr>
      </w:pPr>
      <w:r w:rsidRPr="00994D14">
        <w:rPr>
          <w:sz w:val="21"/>
          <w:szCs w:val="21"/>
        </w:rPr>
        <w:t xml:space="preserve">I would appreciate your approval of this request, and will work to ensure we get the full value of this event. </w:t>
      </w:r>
    </w:p>
    <w:p w:rsidR="00742193" w:rsidRPr="00E4292C" w:rsidRDefault="00E4292C" w:rsidP="00E4292C">
      <w:pPr>
        <w:rPr>
          <w:sz w:val="21"/>
          <w:szCs w:val="21"/>
        </w:rPr>
      </w:pPr>
      <w:r>
        <w:rPr>
          <w:sz w:val="21"/>
          <w:szCs w:val="21"/>
        </w:rPr>
        <w:t>Sincerely,</w:t>
      </w:r>
    </w:p>
    <w:sectPr w:rsidR="00742193" w:rsidRPr="00E4292C" w:rsidSect="00FF5306">
      <w:headerReference w:type="default" r:id="rId11"/>
      <w:headerReference w:type="first" r:id="rId12"/>
      <w:pgSz w:w="12240" w:h="15840"/>
      <w:pgMar w:top="900" w:right="135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2113" w:rsidRDefault="00AC2113" w:rsidP="00D67AAE">
      <w:pPr>
        <w:spacing w:after="0" w:line="240" w:lineRule="auto"/>
      </w:pPr>
      <w:r>
        <w:separator/>
      </w:r>
    </w:p>
  </w:endnote>
  <w:endnote w:type="continuationSeparator" w:id="0">
    <w:p w:rsidR="00AC2113" w:rsidRDefault="00AC2113" w:rsidP="00D67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2113" w:rsidRDefault="00AC2113" w:rsidP="00D67AAE">
      <w:pPr>
        <w:spacing w:after="0" w:line="240" w:lineRule="auto"/>
      </w:pPr>
      <w:r>
        <w:separator/>
      </w:r>
    </w:p>
  </w:footnote>
  <w:footnote w:type="continuationSeparator" w:id="0">
    <w:p w:rsidR="00AC2113" w:rsidRDefault="00AC2113" w:rsidP="00D67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28E7" w:rsidRPr="00D67AAE" w:rsidRDefault="0030588A" w:rsidP="00FF5306">
    <w:pPr>
      <w:pStyle w:val="Header"/>
      <w:jc w:val="center"/>
      <w:rPr>
        <w:color w:val="FF0000"/>
      </w:rPr>
    </w:pPr>
    <w:r>
      <w:rPr>
        <w:noProof/>
        <w:color w:val="FF0000"/>
      </w:rPr>
      <w:drawing>
        <wp:inline distT="0" distB="0" distL="0" distR="0">
          <wp:extent cx="6000750" cy="18923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hcr_ann18_cvent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0" cy="1892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228E7" w:rsidRDefault="00A228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306" w:rsidRDefault="00FF5306" w:rsidP="00FF5306">
    <w:pPr>
      <w:pStyle w:val="Header"/>
      <w:jc w:val="center"/>
    </w:pPr>
    <w:r>
      <w:rPr>
        <w:noProof/>
      </w:rPr>
      <w:drawing>
        <wp:inline distT="0" distB="0" distL="0" distR="0" wp14:anchorId="315CECE1" wp14:editId="54F84ABB">
          <wp:extent cx="4314825" cy="175811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CR_IMAGE 2012 Web Banner 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0333" cy="17685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C0953E5"/>
    <w:multiLevelType w:val="hybridMultilevel"/>
    <w:tmpl w:val="8F66E8A4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rAwNzI0MrYwtrBU0lEKTi0uzszPAykwrAUAVsiFaywAAAA="/>
  </w:docVars>
  <w:rsids>
    <w:rsidRoot w:val="00D67AAE"/>
    <w:rsid w:val="000304E4"/>
    <w:rsid w:val="000375C4"/>
    <w:rsid w:val="00066DC1"/>
    <w:rsid w:val="000C37A0"/>
    <w:rsid w:val="0030588A"/>
    <w:rsid w:val="003D4DC0"/>
    <w:rsid w:val="00423FED"/>
    <w:rsid w:val="00436FF4"/>
    <w:rsid w:val="004B44B8"/>
    <w:rsid w:val="004B5D99"/>
    <w:rsid w:val="004D6C78"/>
    <w:rsid w:val="005B70C9"/>
    <w:rsid w:val="005C4463"/>
    <w:rsid w:val="005F42B9"/>
    <w:rsid w:val="0060350D"/>
    <w:rsid w:val="006B6EA2"/>
    <w:rsid w:val="00742193"/>
    <w:rsid w:val="00746184"/>
    <w:rsid w:val="00794430"/>
    <w:rsid w:val="007B640D"/>
    <w:rsid w:val="007C6380"/>
    <w:rsid w:val="007E1EBE"/>
    <w:rsid w:val="0082043D"/>
    <w:rsid w:val="008707E3"/>
    <w:rsid w:val="008A1882"/>
    <w:rsid w:val="009A4468"/>
    <w:rsid w:val="00A228E7"/>
    <w:rsid w:val="00A5685F"/>
    <w:rsid w:val="00A77FF6"/>
    <w:rsid w:val="00A917E3"/>
    <w:rsid w:val="00AC2113"/>
    <w:rsid w:val="00AF73AB"/>
    <w:rsid w:val="00B16032"/>
    <w:rsid w:val="00B835D9"/>
    <w:rsid w:val="00BB32FA"/>
    <w:rsid w:val="00C113F4"/>
    <w:rsid w:val="00C15079"/>
    <w:rsid w:val="00C2783A"/>
    <w:rsid w:val="00C331DD"/>
    <w:rsid w:val="00C60AB5"/>
    <w:rsid w:val="00C72C7A"/>
    <w:rsid w:val="00CB57E5"/>
    <w:rsid w:val="00CE4A80"/>
    <w:rsid w:val="00D338CA"/>
    <w:rsid w:val="00D56014"/>
    <w:rsid w:val="00D67AAE"/>
    <w:rsid w:val="00D86E1E"/>
    <w:rsid w:val="00E05034"/>
    <w:rsid w:val="00E4292C"/>
    <w:rsid w:val="00EB0E01"/>
    <w:rsid w:val="00F31791"/>
    <w:rsid w:val="00F447CA"/>
    <w:rsid w:val="00FA6221"/>
    <w:rsid w:val="00FF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B120AE65-2453-48D0-A8CA-7F739C83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7A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A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67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7AAE"/>
  </w:style>
  <w:style w:type="paragraph" w:styleId="Footer">
    <w:name w:val="footer"/>
    <w:basedOn w:val="Normal"/>
    <w:link w:val="FooterChar"/>
    <w:uiPriority w:val="99"/>
    <w:unhideWhenUsed/>
    <w:rsid w:val="00D67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AAE"/>
  </w:style>
  <w:style w:type="table" w:styleId="TableGrid">
    <w:name w:val="Table Grid"/>
    <w:basedOn w:val="TableNormal"/>
    <w:uiPriority w:val="59"/>
    <w:rsid w:val="00FA62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304E4"/>
    <w:pPr>
      <w:ind w:left="720"/>
      <w:contextualSpacing/>
    </w:pPr>
  </w:style>
  <w:style w:type="paragraph" w:styleId="NoSpacing">
    <w:name w:val="No Spacing"/>
    <w:uiPriority w:val="1"/>
    <w:qFormat/>
    <w:rsid w:val="00CE4A8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A44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78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nahcr.com/annualconferenc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F8D1769C94C7498B33BF5028482A3A" ma:contentTypeVersion="1" ma:contentTypeDescription="Create a new document." ma:contentTypeScope="" ma:versionID="2fffb0ba90a030f6fffa9d9e85a0048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3DB0A7-757C-44A4-ABD7-A35A630235A3}">
  <ds:schemaRefs>
    <ds:schemaRef ds:uri="http://www.w3.org/XML/1998/namespace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4DEA4FC-1EC5-4469-A986-4DB96CF5A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F7C91-53A3-4EEB-9F3C-BA22451B8F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Hospital Association</Company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pawlowski</dc:creator>
  <cp:lastModifiedBy>Briana Melnick</cp:lastModifiedBy>
  <cp:revision>2</cp:revision>
  <cp:lastPrinted>2012-04-17T17:52:00Z</cp:lastPrinted>
  <dcterms:created xsi:type="dcterms:W3CDTF">2018-03-20T15:02:00Z</dcterms:created>
  <dcterms:modified xsi:type="dcterms:W3CDTF">2018-03-2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8D1769C94C7498B33BF5028482A3A</vt:lpwstr>
  </property>
</Properties>
</file>